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FA59F" w14:textId="77777777" w:rsidR="00D21A97" w:rsidRDefault="00501AEE">
      <w:pPr>
        <w:pStyle w:val="1"/>
        <w:rPr>
          <w:lang w:eastAsia="zh-CN"/>
        </w:rPr>
      </w:pPr>
      <w:bookmarkStart w:id="0" w:name="个人博客网站的设计"/>
      <w:proofErr w:type="gramStart"/>
      <w:r>
        <w:rPr>
          <w:lang w:eastAsia="zh-CN"/>
        </w:rPr>
        <w:t>个人博客网站</w:t>
      </w:r>
      <w:proofErr w:type="gramEnd"/>
      <w:r>
        <w:rPr>
          <w:lang w:eastAsia="zh-CN"/>
        </w:rPr>
        <w:t>的设计</w:t>
      </w:r>
      <w:bookmarkEnd w:id="0"/>
    </w:p>
    <w:p w14:paraId="1C81B468" w14:textId="77777777" w:rsidR="00D21A97" w:rsidRDefault="00501AEE">
      <w:pPr>
        <w:pStyle w:val="3"/>
        <w:rPr>
          <w:lang w:eastAsia="zh-CN"/>
        </w:rPr>
      </w:pPr>
      <w:bookmarkStart w:id="1" w:name="基本功能"/>
      <w:r>
        <w:rPr>
          <w:lang w:eastAsia="zh-CN"/>
        </w:rPr>
        <w:t>基本功能</w:t>
      </w:r>
      <w:bookmarkEnd w:id="1"/>
    </w:p>
    <w:p w14:paraId="36F2C5FC" w14:textId="77777777" w:rsidR="00D21A97" w:rsidRDefault="00501AEE">
      <w:pPr>
        <w:numPr>
          <w:ilvl w:val="0"/>
          <w:numId w:val="3"/>
        </w:numPr>
      </w:pPr>
      <w:proofErr w:type="spellStart"/>
      <w:r>
        <w:t>主页文章内容显示</w:t>
      </w:r>
      <w:proofErr w:type="spellEnd"/>
    </w:p>
    <w:p w14:paraId="1AA223F9" w14:textId="77777777" w:rsidR="00D21A97" w:rsidRDefault="00501AE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进入网站后或页面刷新后从数据库读取文章显示</w:t>
      </w:r>
    </w:p>
    <w:p w14:paraId="594ACF9D" w14:textId="77777777" w:rsidR="00D21A97" w:rsidRDefault="00501AEE">
      <w:pPr>
        <w:numPr>
          <w:ilvl w:val="0"/>
          <w:numId w:val="3"/>
        </w:numPr>
      </w:pPr>
      <w:proofErr w:type="spellStart"/>
      <w:r>
        <w:t>登录功能</w:t>
      </w:r>
      <w:proofErr w:type="spellEnd"/>
    </w:p>
    <w:p w14:paraId="260B90CE" w14:textId="77777777" w:rsidR="00D21A97" w:rsidRDefault="00501AE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数据库校对用户数据登录用户</w:t>
      </w:r>
      <w:r>
        <w:rPr>
          <w:lang w:eastAsia="zh-CN"/>
        </w:rPr>
        <w:t>,</w:t>
      </w:r>
      <w:r>
        <w:rPr>
          <w:lang w:eastAsia="zh-CN"/>
        </w:rPr>
        <w:t>以获取发布评论</w:t>
      </w:r>
      <w:r>
        <w:rPr>
          <w:lang w:eastAsia="zh-CN"/>
        </w:rPr>
        <w:t>,</w:t>
      </w:r>
      <w:r>
        <w:rPr>
          <w:lang w:eastAsia="zh-CN"/>
        </w:rPr>
        <w:t>发布文章权限</w:t>
      </w:r>
    </w:p>
    <w:p w14:paraId="24BEEF5A" w14:textId="77777777" w:rsidR="00D21A97" w:rsidRDefault="00501AEE">
      <w:pPr>
        <w:numPr>
          <w:ilvl w:val="0"/>
          <w:numId w:val="3"/>
        </w:numPr>
      </w:pPr>
      <w:proofErr w:type="spellStart"/>
      <w:r>
        <w:t>注册账户功能</w:t>
      </w:r>
      <w:proofErr w:type="spellEnd"/>
    </w:p>
    <w:p w14:paraId="4BF1123B" w14:textId="77777777" w:rsidR="00D21A97" w:rsidRDefault="00501AE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注册账户并将数据写入数据库</w:t>
      </w:r>
    </w:p>
    <w:p w14:paraId="7A5546A9" w14:textId="77777777" w:rsidR="00D21A97" w:rsidRDefault="00501AEE">
      <w:pPr>
        <w:numPr>
          <w:ilvl w:val="0"/>
          <w:numId w:val="3"/>
        </w:numPr>
      </w:pPr>
      <w:proofErr w:type="spellStart"/>
      <w:r>
        <w:t>文章分类功能</w:t>
      </w:r>
      <w:proofErr w:type="spellEnd"/>
    </w:p>
    <w:p w14:paraId="3484AA72" w14:textId="77777777" w:rsidR="00D21A97" w:rsidRDefault="00501AE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根据发布文章时填写的标签分类展示</w:t>
      </w:r>
    </w:p>
    <w:p w14:paraId="608BA45D" w14:textId="77777777" w:rsidR="00D21A97" w:rsidRDefault="00501AEE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文章归档功能</w:t>
      </w:r>
      <w:r>
        <w:rPr>
          <w:lang w:eastAsia="zh-CN"/>
        </w:rPr>
        <w:br/>
      </w:r>
      <w:r>
        <w:rPr>
          <w:lang w:eastAsia="zh-CN"/>
        </w:rPr>
        <w:t>根据发布的文章历史时间进行文章归档</w:t>
      </w:r>
    </w:p>
    <w:p w14:paraId="682D7287" w14:textId="77777777" w:rsidR="00D21A97" w:rsidRDefault="00501AEE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评论功能</w:t>
      </w:r>
      <w:r>
        <w:rPr>
          <w:lang w:eastAsia="zh-CN"/>
        </w:rPr>
        <w:br/>
      </w:r>
      <w:r>
        <w:rPr>
          <w:lang w:eastAsia="zh-CN"/>
        </w:rPr>
        <w:t>读者对文章发布评论</w:t>
      </w:r>
    </w:p>
    <w:p w14:paraId="328F90B7" w14:textId="77777777" w:rsidR="00D21A97" w:rsidRDefault="00501AEE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发布写入文章功能</w:t>
      </w:r>
      <w:r>
        <w:rPr>
          <w:lang w:eastAsia="zh-CN"/>
        </w:rPr>
        <w:br/>
      </w:r>
      <w:r>
        <w:rPr>
          <w:lang w:eastAsia="zh-CN"/>
        </w:rPr>
        <w:t>上传自己的文章文件</w:t>
      </w:r>
      <w:r>
        <w:rPr>
          <w:lang w:eastAsia="zh-CN"/>
        </w:rPr>
        <w:t>,</w:t>
      </w:r>
      <w:r>
        <w:rPr>
          <w:lang w:eastAsia="zh-CN"/>
        </w:rPr>
        <w:t>上传格式为</w:t>
      </w:r>
      <w:r>
        <w:rPr>
          <w:lang w:eastAsia="zh-CN"/>
        </w:rPr>
        <w:t>pdf</w:t>
      </w:r>
    </w:p>
    <w:p w14:paraId="48AF96FE" w14:textId="77777777" w:rsidR="00D21A97" w:rsidRDefault="00501AEE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文章拉取功能</w:t>
      </w:r>
      <w:r>
        <w:rPr>
          <w:lang w:eastAsia="zh-CN"/>
        </w:rPr>
        <w:br/>
      </w:r>
      <w:r>
        <w:rPr>
          <w:lang w:eastAsia="zh-CN"/>
        </w:rPr>
        <w:t>获得到主创者授权</w:t>
      </w:r>
      <w:r>
        <w:rPr>
          <w:lang w:eastAsia="zh-CN"/>
        </w:rPr>
        <w:t>,</w:t>
      </w:r>
      <w:r>
        <w:rPr>
          <w:lang w:eastAsia="zh-CN"/>
        </w:rPr>
        <w:t>主创者将用户拉取到</w:t>
      </w:r>
      <w:r>
        <w:rPr>
          <w:lang w:eastAsia="zh-CN"/>
        </w:rPr>
        <w:t xml:space="preserve"> " </w:t>
      </w:r>
      <w:r>
        <w:rPr>
          <w:lang w:eastAsia="zh-CN"/>
        </w:rPr>
        <w:t>创作者联盟</w:t>
      </w:r>
      <w:r>
        <w:rPr>
          <w:lang w:eastAsia="zh-CN"/>
        </w:rPr>
        <w:t xml:space="preserve"> "</w:t>
      </w:r>
      <w:r>
        <w:rPr>
          <w:lang w:eastAsia="zh-CN"/>
        </w:rPr>
        <w:t>中后</w:t>
      </w:r>
      <w:r>
        <w:rPr>
          <w:lang w:eastAsia="zh-CN"/>
        </w:rPr>
        <w:t>,</w:t>
      </w:r>
      <w:r>
        <w:rPr>
          <w:lang w:eastAsia="zh-CN"/>
        </w:rPr>
        <w:t>可获得权限</w:t>
      </w:r>
      <w:r>
        <w:rPr>
          <w:lang w:eastAsia="zh-CN"/>
        </w:rPr>
        <w:t>,</w:t>
      </w:r>
      <w:r>
        <w:rPr>
          <w:lang w:eastAsia="zh-CN"/>
        </w:rPr>
        <w:t>将文章拉取到自己仓库</w:t>
      </w:r>
    </w:p>
    <w:p w14:paraId="1340784D" w14:textId="77777777" w:rsidR="00D21A97" w:rsidRDefault="00501AEE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加入创作者联盟功能</w:t>
      </w:r>
      <w:r>
        <w:rPr>
          <w:lang w:eastAsia="zh-CN"/>
        </w:rPr>
        <w:br/>
      </w:r>
      <w:r>
        <w:rPr>
          <w:lang w:eastAsia="zh-CN"/>
        </w:rPr>
        <w:t>每个文章发布者都会有</w:t>
      </w:r>
      <w:r>
        <w:rPr>
          <w:lang w:eastAsia="zh-CN"/>
        </w:rPr>
        <w:t xml:space="preserve">" </w:t>
      </w:r>
      <w:r>
        <w:rPr>
          <w:lang w:eastAsia="zh-CN"/>
        </w:rPr>
        <w:t>创作者联盟</w:t>
      </w:r>
      <w:r>
        <w:rPr>
          <w:lang w:eastAsia="zh-CN"/>
        </w:rPr>
        <w:t xml:space="preserve"> " </w:t>
      </w:r>
      <w:r>
        <w:rPr>
          <w:lang w:eastAsia="zh-CN"/>
        </w:rPr>
        <w:t>功能</w:t>
      </w:r>
      <w:r>
        <w:rPr>
          <w:lang w:eastAsia="zh-CN"/>
        </w:rPr>
        <w:t>,</w:t>
      </w:r>
      <w:r>
        <w:rPr>
          <w:lang w:eastAsia="zh-CN"/>
        </w:rPr>
        <w:t>可将其他用户拉入到此联盟中</w:t>
      </w:r>
      <w:r>
        <w:rPr>
          <w:lang w:eastAsia="zh-CN"/>
        </w:rPr>
        <w:t>,</w:t>
      </w:r>
      <w:r>
        <w:rPr>
          <w:lang w:eastAsia="zh-CN"/>
        </w:rPr>
        <w:t>在</w:t>
      </w:r>
      <w:r>
        <w:rPr>
          <w:lang w:eastAsia="zh-CN"/>
        </w:rPr>
        <w:t xml:space="preserve"> " </w:t>
      </w:r>
      <w:r>
        <w:rPr>
          <w:lang w:eastAsia="zh-CN"/>
        </w:rPr>
        <w:t>创作者联盟</w:t>
      </w:r>
      <w:r>
        <w:rPr>
          <w:lang w:eastAsia="zh-CN"/>
        </w:rPr>
        <w:t xml:space="preserve"> "</w:t>
      </w:r>
      <w:r>
        <w:rPr>
          <w:lang w:eastAsia="zh-CN"/>
        </w:rPr>
        <w:t>总的用户获取到文章拉取权限</w:t>
      </w:r>
      <w:r>
        <w:rPr>
          <w:lang w:eastAsia="zh-CN"/>
        </w:rPr>
        <w:t>,</w:t>
      </w:r>
      <w:r>
        <w:rPr>
          <w:lang w:eastAsia="zh-CN"/>
        </w:rPr>
        <w:t>文章分支提交权限</w:t>
      </w:r>
    </w:p>
    <w:p w14:paraId="2B53D646" w14:textId="77777777" w:rsidR="00D21A97" w:rsidRDefault="00501AEE">
      <w:pPr>
        <w:numPr>
          <w:ilvl w:val="0"/>
          <w:numId w:val="3"/>
        </w:numPr>
      </w:pPr>
      <w:proofErr w:type="spellStart"/>
      <w:r>
        <w:t>文章分支提交功能</w:t>
      </w:r>
      <w:proofErr w:type="spellEnd"/>
      <w:r>
        <w:br/>
      </w:r>
      <w:proofErr w:type="spellStart"/>
      <w:r>
        <w:t>提交修改后的文章分支</w:t>
      </w:r>
      <w:proofErr w:type="spellEnd"/>
    </w:p>
    <w:p w14:paraId="4A500D07" w14:textId="77777777" w:rsidR="00D21A97" w:rsidRDefault="00501AEE">
      <w:pPr>
        <w:numPr>
          <w:ilvl w:val="0"/>
          <w:numId w:val="3"/>
        </w:numPr>
      </w:pPr>
      <w:r>
        <w:t>文章分支显示功能</w:t>
      </w:r>
    </w:p>
    <w:p w14:paraId="7C1097F6" w14:textId="77777777" w:rsidR="00D21A97" w:rsidRDefault="00501AE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主创者可以看到所有提交的文章分支</w:t>
      </w:r>
    </w:p>
    <w:p w14:paraId="23A2B114" w14:textId="77777777" w:rsidR="00D21A97" w:rsidRDefault="00501AEE">
      <w:pPr>
        <w:numPr>
          <w:ilvl w:val="0"/>
          <w:numId w:val="3"/>
        </w:numPr>
      </w:pPr>
      <w:proofErr w:type="spellStart"/>
      <w:r>
        <w:t>文章分支合并功能</w:t>
      </w:r>
      <w:proofErr w:type="spellEnd"/>
    </w:p>
    <w:p w14:paraId="337017B8" w14:textId="77777777" w:rsidR="00D21A97" w:rsidRDefault="00501AE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主创者可以将文章分支和发布文章进行合并</w:t>
      </w:r>
      <w:r>
        <w:rPr>
          <w:lang w:eastAsia="zh-CN"/>
        </w:rPr>
        <w:t>,</w:t>
      </w:r>
      <w:r>
        <w:rPr>
          <w:lang w:eastAsia="zh-CN"/>
        </w:rPr>
        <w:t>选择修改部分内容</w:t>
      </w:r>
    </w:p>
    <w:p w14:paraId="6E4AC44F" w14:textId="77777777" w:rsidR="00D21A97" w:rsidRDefault="00501AEE">
      <w:pPr>
        <w:numPr>
          <w:ilvl w:val="0"/>
          <w:numId w:val="3"/>
        </w:numPr>
      </w:pPr>
      <w:proofErr w:type="spellStart"/>
      <w:r>
        <w:lastRenderedPageBreak/>
        <w:t>历史版本显示功能</w:t>
      </w:r>
      <w:proofErr w:type="spellEnd"/>
    </w:p>
    <w:p w14:paraId="4559FC11" w14:textId="77777777" w:rsidR="00D21A97" w:rsidRDefault="00501AE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用户可以看到该文章的历史版本</w:t>
      </w:r>
    </w:p>
    <w:p w14:paraId="2827EB46" w14:textId="77777777" w:rsidR="00D21A97" w:rsidRDefault="00D21A97">
      <w:pPr>
        <w:pStyle w:val="FirstParagraph"/>
        <w:rPr>
          <w:lang w:eastAsia="zh-CN"/>
        </w:rPr>
      </w:pPr>
    </w:p>
    <w:p w14:paraId="1E79A0C4" w14:textId="77777777" w:rsidR="00D21A97" w:rsidRDefault="00501AEE">
      <w:pPr>
        <w:pStyle w:val="3"/>
        <w:rPr>
          <w:lang w:eastAsia="zh-CN"/>
        </w:rPr>
      </w:pPr>
      <w:bookmarkStart w:id="2" w:name="创新点"/>
      <w:r>
        <w:rPr>
          <w:lang w:eastAsia="zh-CN"/>
        </w:rPr>
        <w:t>创新点</w:t>
      </w:r>
      <w:bookmarkEnd w:id="2"/>
    </w:p>
    <w:p w14:paraId="3B194BDB" w14:textId="77777777" w:rsidR="00D21A97" w:rsidRDefault="00501AEE">
      <w:pPr>
        <w:pStyle w:val="FirstParagraph"/>
        <w:rPr>
          <w:lang w:eastAsia="zh-CN"/>
        </w:rPr>
      </w:pPr>
      <w:r>
        <w:rPr>
          <w:lang w:eastAsia="zh-CN"/>
        </w:rPr>
        <w:t>采用分布式原理</w:t>
      </w:r>
      <w:r>
        <w:rPr>
          <w:lang w:eastAsia="zh-CN"/>
        </w:rPr>
        <w:br/>
      </w:r>
      <w:r>
        <w:rPr>
          <w:lang w:eastAsia="zh-CN"/>
        </w:rPr>
        <w:t>用户可以和创</w:t>
      </w:r>
      <w:r>
        <w:rPr>
          <w:lang w:eastAsia="zh-CN"/>
        </w:rPr>
        <w:t>作者商量</w:t>
      </w:r>
      <w:r>
        <w:rPr>
          <w:lang w:eastAsia="zh-CN"/>
        </w:rPr>
        <w:t>,</w:t>
      </w:r>
      <w:r>
        <w:rPr>
          <w:lang w:eastAsia="zh-CN"/>
        </w:rPr>
        <w:t>创作者可以</w:t>
      </w:r>
      <w:proofErr w:type="gramStart"/>
      <w:r>
        <w:rPr>
          <w:lang w:eastAsia="zh-CN"/>
        </w:rPr>
        <w:t>加用户</w:t>
      </w:r>
      <w:proofErr w:type="gramEnd"/>
      <w:r>
        <w:rPr>
          <w:lang w:eastAsia="zh-CN"/>
        </w:rPr>
        <w:t>加入到其</w:t>
      </w:r>
      <w:r>
        <w:rPr>
          <w:lang w:eastAsia="zh-CN"/>
        </w:rPr>
        <w:t xml:space="preserve"> "</w:t>
      </w:r>
      <w:r>
        <w:rPr>
          <w:lang w:eastAsia="zh-CN"/>
        </w:rPr>
        <w:t>创作者联盟</w:t>
      </w:r>
      <w:r>
        <w:rPr>
          <w:lang w:eastAsia="zh-CN"/>
        </w:rPr>
        <w:t xml:space="preserve"> " </w:t>
      </w:r>
      <w:r>
        <w:rPr>
          <w:lang w:eastAsia="zh-CN"/>
        </w:rPr>
        <w:t>中</w:t>
      </w:r>
      <w:r>
        <w:rPr>
          <w:lang w:eastAsia="zh-CN"/>
        </w:rPr>
        <w:t>,</w:t>
      </w:r>
      <w:r>
        <w:rPr>
          <w:lang w:eastAsia="zh-CN"/>
        </w:rPr>
        <w:br/>
      </w:r>
      <w:r>
        <w:rPr>
          <w:lang w:eastAsia="zh-CN"/>
        </w:rPr>
        <w:t>对方可拉取对方的文章到本地分支</w:t>
      </w:r>
      <w:r>
        <w:rPr>
          <w:lang w:eastAsia="zh-CN"/>
        </w:rPr>
        <w:t>,</w:t>
      </w:r>
      <w:r>
        <w:rPr>
          <w:lang w:eastAsia="zh-CN"/>
        </w:rPr>
        <w:t>对于其中错误的信息进行修改并提交</w:t>
      </w:r>
      <w:r>
        <w:rPr>
          <w:lang w:eastAsia="zh-CN"/>
        </w:rPr>
        <w:t>,</w:t>
      </w:r>
      <w:r>
        <w:rPr>
          <w:lang w:eastAsia="zh-CN"/>
        </w:rPr>
        <w:br/>
      </w:r>
      <w:r>
        <w:rPr>
          <w:lang w:eastAsia="zh-CN"/>
        </w:rPr>
        <w:t>主创者获取到这些提交的修改建议或修改内容</w:t>
      </w:r>
      <w:r>
        <w:rPr>
          <w:lang w:eastAsia="zh-CN"/>
        </w:rPr>
        <w:t>,</w:t>
      </w:r>
      <w:r>
        <w:rPr>
          <w:lang w:eastAsia="zh-CN"/>
        </w:rPr>
        <w:br/>
      </w:r>
      <w:r>
        <w:rPr>
          <w:lang w:eastAsia="zh-CN"/>
        </w:rPr>
        <w:t>可以选择合并到主分支</w:t>
      </w:r>
      <w:r>
        <w:rPr>
          <w:lang w:eastAsia="zh-CN"/>
        </w:rPr>
        <w:t>,</w:t>
      </w:r>
      <w:r>
        <w:rPr>
          <w:lang w:eastAsia="zh-CN"/>
        </w:rPr>
        <w:t>优化文章内容</w:t>
      </w:r>
    </w:p>
    <w:p w14:paraId="547FE36E" w14:textId="77777777" w:rsidR="00D21A97" w:rsidRDefault="00501AEE">
      <w:pPr>
        <w:pStyle w:val="3"/>
      </w:pPr>
      <w:bookmarkStart w:id="3" w:name="架构图"/>
      <w:proofErr w:type="spellStart"/>
      <w:r>
        <w:t>架构图</w:t>
      </w:r>
      <w:bookmarkEnd w:id="3"/>
      <w:proofErr w:type="spellEnd"/>
    </w:p>
    <w:p w14:paraId="4944C8C1" w14:textId="77777777" w:rsidR="00D21A97" w:rsidRDefault="00501AEE">
      <w:pPr>
        <w:pStyle w:val="CaptionedFigure"/>
      </w:pPr>
      <w:r>
        <w:rPr>
          <w:noProof/>
        </w:rPr>
        <w:drawing>
          <wp:inline distT="0" distB="0" distL="0" distR="0" wp14:anchorId="2875BD11" wp14:editId="47E2FB75">
            <wp:extent cx="5334000" cy="31528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%E4%B8%AA%E4%BA%BA%E5%8D%9A%E5%AE%A2%E7%BD%91%E7%AB%99%E7%9A%84%E8%AE%BE%E8%AE%A1.assets\image-2022022213284554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66D20" w14:textId="77777777" w:rsidR="00D21A97" w:rsidRDefault="00D21A97">
      <w:pPr>
        <w:pStyle w:val="ImageCaption"/>
      </w:pPr>
    </w:p>
    <w:p w14:paraId="33255CBC" w14:textId="1BE300BD" w:rsidR="00D21A97" w:rsidRDefault="00501AEE">
      <w:pPr>
        <w:pStyle w:val="3"/>
      </w:pPr>
      <w:bookmarkStart w:id="4" w:name="数据库设计"/>
      <w:proofErr w:type="spellStart"/>
      <w:r>
        <w:t>数据库设计</w:t>
      </w:r>
      <w:bookmarkEnd w:id="4"/>
      <w:proofErr w:type="spellEnd"/>
    </w:p>
    <w:p w14:paraId="6EA007A2" w14:textId="467757D8" w:rsidR="001B4577" w:rsidRPr="001B4577" w:rsidRDefault="001B4577" w:rsidP="001B4577">
      <w:pPr>
        <w:pStyle w:val="a0"/>
      </w:pPr>
      <w:r>
        <w:rPr>
          <w:rFonts w:hint="eastAsia"/>
          <w:lang w:eastAsia="zh-CN"/>
        </w:rPr>
        <w:t>用户信息表</w:t>
      </w:r>
    </w:p>
    <w:tbl>
      <w:tblPr>
        <w:tblStyle w:val="af"/>
        <w:tblW w:w="5100" w:type="dxa"/>
        <w:tblLook w:val="04A0" w:firstRow="1" w:lastRow="0" w:firstColumn="1" w:lastColumn="0" w:noHBand="0" w:noVBand="1"/>
      </w:tblPr>
      <w:tblGrid>
        <w:gridCol w:w="1275"/>
        <w:gridCol w:w="1275"/>
        <w:gridCol w:w="1275"/>
        <w:gridCol w:w="1275"/>
      </w:tblGrid>
      <w:tr w:rsidR="001B4577" w14:paraId="4DECAD76" w14:textId="77777777" w:rsidTr="001B4577">
        <w:trPr>
          <w:trHeight w:val="663"/>
        </w:trPr>
        <w:tc>
          <w:tcPr>
            <w:tcW w:w="1275" w:type="dxa"/>
          </w:tcPr>
          <w:p w14:paraId="5B5655D7" w14:textId="4F0F0804" w:rsidR="001B4577" w:rsidRDefault="001B4577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中文名称</w:t>
            </w:r>
          </w:p>
        </w:tc>
        <w:tc>
          <w:tcPr>
            <w:tcW w:w="1275" w:type="dxa"/>
          </w:tcPr>
          <w:p w14:paraId="1A27F891" w14:textId="12CA9206" w:rsidR="001B4577" w:rsidRDefault="001B4577">
            <w:pPr>
              <w:pStyle w:val="FirstParagraph"/>
            </w:pPr>
            <w:r>
              <w:rPr>
                <w:rFonts w:hint="eastAsia"/>
                <w:lang w:eastAsia="zh-CN"/>
              </w:rPr>
              <w:t>英文名称</w:t>
            </w:r>
          </w:p>
        </w:tc>
        <w:tc>
          <w:tcPr>
            <w:tcW w:w="1275" w:type="dxa"/>
          </w:tcPr>
          <w:p w14:paraId="0A7795E4" w14:textId="313E6EB9" w:rsidR="001B4577" w:rsidRDefault="001B4577">
            <w:pPr>
              <w:pStyle w:val="FirstParagraph"/>
            </w:pPr>
            <w:r>
              <w:rPr>
                <w:rFonts w:hint="eastAsia"/>
                <w:lang w:eastAsia="zh-CN"/>
              </w:rPr>
              <w:t>数据类型</w:t>
            </w:r>
          </w:p>
        </w:tc>
        <w:tc>
          <w:tcPr>
            <w:tcW w:w="1275" w:type="dxa"/>
          </w:tcPr>
          <w:p w14:paraId="28BDFCAF" w14:textId="77777777" w:rsidR="001B4577" w:rsidRDefault="001B4577">
            <w:pPr>
              <w:pStyle w:val="FirstParagraph"/>
            </w:pPr>
          </w:p>
        </w:tc>
      </w:tr>
      <w:tr w:rsidR="001B4577" w14:paraId="644A3265" w14:textId="77777777" w:rsidTr="001B4577">
        <w:trPr>
          <w:trHeight w:val="663"/>
        </w:trPr>
        <w:tc>
          <w:tcPr>
            <w:tcW w:w="1275" w:type="dxa"/>
          </w:tcPr>
          <w:p w14:paraId="0BC7727E" w14:textId="0E9032ED" w:rsidR="001B4577" w:rsidRDefault="001B4577">
            <w:pPr>
              <w:pStyle w:val="FirstParagraph"/>
            </w:pPr>
            <w:r>
              <w:rPr>
                <w:rFonts w:hint="eastAsia"/>
                <w:lang w:eastAsia="zh-CN"/>
              </w:rPr>
              <w:t>用户</w:t>
            </w: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1275" w:type="dxa"/>
          </w:tcPr>
          <w:p w14:paraId="7D801174" w14:textId="518F6815" w:rsidR="001B4577" w:rsidRDefault="001B4577">
            <w:pPr>
              <w:pStyle w:val="FirstParagraph"/>
            </w:pPr>
            <w:proofErr w:type="spellStart"/>
            <w:r>
              <w:rPr>
                <w:lang w:eastAsia="zh-CN"/>
              </w:rPr>
              <w:t>U</w:t>
            </w:r>
            <w:r>
              <w:rPr>
                <w:rFonts w:hint="eastAsia"/>
                <w:lang w:eastAsia="zh-CN"/>
              </w:rPr>
              <w:t>ser</w:t>
            </w:r>
            <w:r w:rsidR="00864ED8">
              <w:rPr>
                <w:rFonts w:hint="eastAsia"/>
                <w:lang w:eastAsia="zh-CN"/>
              </w:rPr>
              <w:t>_i</w:t>
            </w:r>
            <w:r>
              <w:rPr>
                <w:rFonts w:hint="eastAsia"/>
                <w:lang w:eastAsia="zh-CN"/>
              </w:rPr>
              <w:t>d</w:t>
            </w:r>
            <w:proofErr w:type="spellEnd"/>
          </w:p>
        </w:tc>
        <w:tc>
          <w:tcPr>
            <w:tcW w:w="1275" w:type="dxa"/>
          </w:tcPr>
          <w:p w14:paraId="352A8C7F" w14:textId="6DB49D7B" w:rsidR="001B4577" w:rsidRDefault="001B4577">
            <w:pPr>
              <w:pStyle w:val="FirstParagraph"/>
            </w:pPr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archar</w:t>
            </w:r>
          </w:p>
        </w:tc>
        <w:tc>
          <w:tcPr>
            <w:tcW w:w="1275" w:type="dxa"/>
          </w:tcPr>
          <w:p w14:paraId="3C5CB9A1" w14:textId="2DE7D7C9" w:rsidR="001B4577" w:rsidRDefault="001B4577">
            <w:pPr>
              <w:pStyle w:val="FirstParagraph"/>
            </w:pPr>
            <w:r>
              <w:rPr>
                <w:rFonts w:hint="eastAsia"/>
                <w:lang w:eastAsia="zh-CN"/>
              </w:rPr>
              <w:t>主键</w:t>
            </w:r>
          </w:p>
        </w:tc>
      </w:tr>
      <w:tr w:rsidR="001B4577" w14:paraId="448892DF" w14:textId="77777777" w:rsidTr="001B4577">
        <w:trPr>
          <w:trHeight w:val="663"/>
        </w:trPr>
        <w:tc>
          <w:tcPr>
            <w:tcW w:w="1275" w:type="dxa"/>
          </w:tcPr>
          <w:p w14:paraId="3531724A" w14:textId="6B71C359" w:rsidR="001B4577" w:rsidRDefault="001B4577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账号</w:t>
            </w:r>
          </w:p>
        </w:tc>
        <w:tc>
          <w:tcPr>
            <w:tcW w:w="1275" w:type="dxa"/>
          </w:tcPr>
          <w:p w14:paraId="44FA46A4" w14:textId="4B345A49" w:rsidR="001B4577" w:rsidRDefault="00864ED8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>ccount</w:t>
            </w:r>
          </w:p>
        </w:tc>
        <w:tc>
          <w:tcPr>
            <w:tcW w:w="1275" w:type="dxa"/>
          </w:tcPr>
          <w:p w14:paraId="5074DF8A" w14:textId="090022F7" w:rsidR="001B4577" w:rsidRDefault="00864ED8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archar</w:t>
            </w:r>
          </w:p>
        </w:tc>
        <w:tc>
          <w:tcPr>
            <w:tcW w:w="1275" w:type="dxa"/>
          </w:tcPr>
          <w:p w14:paraId="2EB0826E" w14:textId="77777777" w:rsidR="001B4577" w:rsidRDefault="001B4577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  <w:tr w:rsidR="00864ED8" w14:paraId="70CEB9A6" w14:textId="77777777" w:rsidTr="001B4577">
        <w:trPr>
          <w:trHeight w:val="663"/>
        </w:trPr>
        <w:tc>
          <w:tcPr>
            <w:tcW w:w="1275" w:type="dxa"/>
          </w:tcPr>
          <w:p w14:paraId="33DCCB23" w14:textId="45B4FD88" w:rsidR="00864ED8" w:rsidRDefault="00864ED8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密码</w:t>
            </w:r>
          </w:p>
        </w:tc>
        <w:tc>
          <w:tcPr>
            <w:tcW w:w="1275" w:type="dxa"/>
          </w:tcPr>
          <w:p w14:paraId="3869CECA" w14:textId="4C8C6025" w:rsidR="00864ED8" w:rsidRDefault="00864ED8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P</w:t>
            </w:r>
            <w:r>
              <w:rPr>
                <w:rFonts w:hint="eastAsia"/>
                <w:lang w:eastAsia="zh-CN"/>
              </w:rPr>
              <w:t>assword</w:t>
            </w:r>
          </w:p>
        </w:tc>
        <w:tc>
          <w:tcPr>
            <w:tcW w:w="1275" w:type="dxa"/>
          </w:tcPr>
          <w:p w14:paraId="4E2EE363" w14:textId="3D423D50" w:rsidR="00864ED8" w:rsidRDefault="00864ED8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archar</w:t>
            </w:r>
          </w:p>
        </w:tc>
        <w:tc>
          <w:tcPr>
            <w:tcW w:w="1275" w:type="dxa"/>
          </w:tcPr>
          <w:p w14:paraId="77D63C28" w14:textId="77777777" w:rsidR="00864ED8" w:rsidRDefault="00864ED8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</w:tbl>
    <w:p w14:paraId="6F17CF90" w14:textId="65DE18CA" w:rsidR="00864ED8" w:rsidRPr="001B4577" w:rsidRDefault="001B4577" w:rsidP="00DF5B25">
      <w:pPr>
        <w:pStyle w:val="FirstParagraph"/>
      </w:pPr>
      <w:r>
        <w:rPr>
          <w:rFonts w:hint="eastAsia"/>
          <w:lang w:eastAsia="zh-CN"/>
        </w:rPr>
        <w:t>分支表</w:t>
      </w:r>
    </w:p>
    <w:tbl>
      <w:tblPr>
        <w:tblStyle w:val="af"/>
        <w:tblW w:w="5100" w:type="dxa"/>
        <w:tblLook w:val="04A0" w:firstRow="1" w:lastRow="0" w:firstColumn="1" w:lastColumn="0" w:noHBand="0" w:noVBand="1"/>
      </w:tblPr>
      <w:tblGrid>
        <w:gridCol w:w="1275"/>
        <w:gridCol w:w="1275"/>
        <w:gridCol w:w="1275"/>
        <w:gridCol w:w="1275"/>
      </w:tblGrid>
      <w:tr w:rsidR="00864ED8" w14:paraId="4E6D1F36" w14:textId="77777777" w:rsidTr="00EA1A5D">
        <w:trPr>
          <w:trHeight w:val="663"/>
        </w:trPr>
        <w:tc>
          <w:tcPr>
            <w:tcW w:w="1275" w:type="dxa"/>
          </w:tcPr>
          <w:p w14:paraId="7F82C770" w14:textId="77777777" w:rsidR="00864ED8" w:rsidRDefault="00864ED8" w:rsidP="00EA1A5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中文名称</w:t>
            </w:r>
          </w:p>
        </w:tc>
        <w:tc>
          <w:tcPr>
            <w:tcW w:w="1275" w:type="dxa"/>
          </w:tcPr>
          <w:p w14:paraId="572A104B" w14:textId="77777777" w:rsidR="00864ED8" w:rsidRDefault="00864ED8" w:rsidP="00EA1A5D">
            <w:pPr>
              <w:pStyle w:val="FirstParagraph"/>
            </w:pPr>
            <w:r>
              <w:rPr>
                <w:rFonts w:hint="eastAsia"/>
                <w:lang w:eastAsia="zh-CN"/>
              </w:rPr>
              <w:t>英文名称</w:t>
            </w:r>
          </w:p>
        </w:tc>
        <w:tc>
          <w:tcPr>
            <w:tcW w:w="1275" w:type="dxa"/>
          </w:tcPr>
          <w:p w14:paraId="03BFE9C9" w14:textId="77777777" w:rsidR="00864ED8" w:rsidRDefault="00864ED8" w:rsidP="00EA1A5D">
            <w:pPr>
              <w:pStyle w:val="FirstParagraph"/>
            </w:pPr>
            <w:r>
              <w:rPr>
                <w:rFonts w:hint="eastAsia"/>
                <w:lang w:eastAsia="zh-CN"/>
              </w:rPr>
              <w:t>数据类型</w:t>
            </w:r>
          </w:p>
        </w:tc>
        <w:tc>
          <w:tcPr>
            <w:tcW w:w="1275" w:type="dxa"/>
          </w:tcPr>
          <w:p w14:paraId="74788401" w14:textId="77777777" w:rsidR="00864ED8" w:rsidRDefault="00864ED8" w:rsidP="00EA1A5D">
            <w:pPr>
              <w:pStyle w:val="FirstParagraph"/>
            </w:pPr>
          </w:p>
        </w:tc>
      </w:tr>
      <w:tr w:rsidR="00864ED8" w14:paraId="06D314D1" w14:textId="77777777" w:rsidTr="00EA1A5D">
        <w:trPr>
          <w:trHeight w:val="663"/>
        </w:trPr>
        <w:tc>
          <w:tcPr>
            <w:tcW w:w="1275" w:type="dxa"/>
          </w:tcPr>
          <w:p w14:paraId="4B533667" w14:textId="0079CF60" w:rsidR="00864ED8" w:rsidRDefault="00864ED8" w:rsidP="00EA1A5D">
            <w:pPr>
              <w:pStyle w:val="FirstParagraph"/>
            </w:pPr>
            <w:r>
              <w:rPr>
                <w:rFonts w:hint="eastAsia"/>
                <w:lang w:eastAsia="zh-CN"/>
              </w:rPr>
              <w:t>分支</w:t>
            </w: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1275" w:type="dxa"/>
          </w:tcPr>
          <w:p w14:paraId="525AFAD0" w14:textId="2E12ACB4" w:rsidR="00864ED8" w:rsidRDefault="00864ED8" w:rsidP="00EA1A5D">
            <w:pPr>
              <w:pStyle w:val="FirstParagraph"/>
            </w:pPr>
            <w:proofErr w:type="spellStart"/>
            <w:r>
              <w:rPr>
                <w:rFonts w:hint="eastAsia"/>
                <w:lang w:eastAsia="zh-CN"/>
              </w:rPr>
              <w:t>branch</w:t>
            </w:r>
            <w:r>
              <w:rPr>
                <w:rFonts w:hint="eastAsia"/>
                <w:lang w:eastAsia="zh-CN"/>
              </w:rPr>
              <w:t>_id</w:t>
            </w:r>
            <w:proofErr w:type="spellEnd"/>
          </w:p>
        </w:tc>
        <w:tc>
          <w:tcPr>
            <w:tcW w:w="1275" w:type="dxa"/>
          </w:tcPr>
          <w:p w14:paraId="0754DEE6" w14:textId="77777777" w:rsidR="00864ED8" w:rsidRDefault="00864ED8" w:rsidP="00EA1A5D">
            <w:pPr>
              <w:pStyle w:val="FirstParagraph"/>
            </w:pPr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archar</w:t>
            </w:r>
          </w:p>
        </w:tc>
        <w:tc>
          <w:tcPr>
            <w:tcW w:w="1275" w:type="dxa"/>
          </w:tcPr>
          <w:p w14:paraId="5DF7CF28" w14:textId="6A5AD6D0" w:rsidR="00864ED8" w:rsidRDefault="00DF5B25" w:rsidP="00EA1A5D">
            <w:pPr>
              <w:pStyle w:val="FirstParagraph"/>
            </w:pPr>
            <w:r>
              <w:rPr>
                <w:rFonts w:hint="eastAsia"/>
                <w:lang w:eastAsia="zh-CN"/>
              </w:rPr>
              <w:t>主键</w:t>
            </w:r>
          </w:p>
        </w:tc>
      </w:tr>
      <w:tr w:rsidR="00864ED8" w14:paraId="1544980F" w14:textId="77777777" w:rsidTr="00EA1A5D">
        <w:trPr>
          <w:trHeight w:val="663"/>
        </w:trPr>
        <w:tc>
          <w:tcPr>
            <w:tcW w:w="1275" w:type="dxa"/>
          </w:tcPr>
          <w:p w14:paraId="6AD23CE3" w14:textId="0C249304" w:rsidR="00864ED8" w:rsidRDefault="00864ED8" w:rsidP="00EA1A5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用户</w:t>
            </w: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1275" w:type="dxa"/>
          </w:tcPr>
          <w:p w14:paraId="1E76BBB1" w14:textId="7ADF9BD1" w:rsidR="00864ED8" w:rsidRDefault="00864ED8" w:rsidP="00EA1A5D">
            <w:pPr>
              <w:pStyle w:val="FirstParagraph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U</w:t>
            </w:r>
            <w:r>
              <w:rPr>
                <w:rFonts w:hint="eastAsia"/>
                <w:lang w:eastAsia="zh-CN"/>
              </w:rPr>
              <w:t>ser_id</w:t>
            </w:r>
            <w:proofErr w:type="spellEnd"/>
          </w:p>
        </w:tc>
        <w:tc>
          <w:tcPr>
            <w:tcW w:w="1275" w:type="dxa"/>
          </w:tcPr>
          <w:p w14:paraId="4C0B2614" w14:textId="77777777" w:rsidR="00864ED8" w:rsidRDefault="00864ED8" w:rsidP="00EA1A5D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archar</w:t>
            </w:r>
          </w:p>
        </w:tc>
        <w:tc>
          <w:tcPr>
            <w:tcW w:w="1275" w:type="dxa"/>
          </w:tcPr>
          <w:p w14:paraId="62C0B09E" w14:textId="6C425E6B" w:rsidR="00864ED8" w:rsidRDefault="00864ED8" w:rsidP="00EA1A5D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  <w:tr w:rsidR="00864ED8" w14:paraId="3CBB9D80" w14:textId="77777777" w:rsidTr="00EA1A5D">
        <w:trPr>
          <w:trHeight w:val="663"/>
        </w:trPr>
        <w:tc>
          <w:tcPr>
            <w:tcW w:w="1275" w:type="dxa"/>
          </w:tcPr>
          <w:p w14:paraId="038A3831" w14:textId="339A6353" w:rsidR="00864ED8" w:rsidRDefault="00864ED8" w:rsidP="00EA1A5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版本</w:t>
            </w: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1275" w:type="dxa"/>
          </w:tcPr>
          <w:p w14:paraId="689A60E0" w14:textId="1CAB5CD8" w:rsidR="00864ED8" w:rsidRDefault="00864ED8" w:rsidP="00EA1A5D">
            <w:pPr>
              <w:pStyle w:val="FirstParagraph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er_id</w:t>
            </w:r>
            <w:proofErr w:type="spellEnd"/>
          </w:p>
        </w:tc>
        <w:tc>
          <w:tcPr>
            <w:tcW w:w="1275" w:type="dxa"/>
          </w:tcPr>
          <w:p w14:paraId="0583709B" w14:textId="77777777" w:rsidR="00864ED8" w:rsidRDefault="00864ED8" w:rsidP="00EA1A5D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archar</w:t>
            </w:r>
          </w:p>
        </w:tc>
        <w:tc>
          <w:tcPr>
            <w:tcW w:w="1275" w:type="dxa"/>
          </w:tcPr>
          <w:p w14:paraId="1E83AE1F" w14:textId="3DF733D9" w:rsidR="00864ED8" w:rsidRDefault="00864ED8" w:rsidP="00EA1A5D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  <w:tr w:rsidR="00DF5B25" w14:paraId="63166EC1" w14:textId="77777777" w:rsidTr="00EA1A5D">
        <w:trPr>
          <w:trHeight w:val="663"/>
        </w:trPr>
        <w:tc>
          <w:tcPr>
            <w:tcW w:w="1275" w:type="dxa"/>
          </w:tcPr>
          <w:p w14:paraId="5A8D3800" w14:textId="674B2C2C" w:rsidR="00DF5B25" w:rsidRDefault="00DF5B25" w:rsidP="00EA1A5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文章</w:t>
            </w: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1275" w:type="dxa"/>
          </w:tcPr>
          <w:p w14:paraId="76AA2CAA" w14:textId="5420358B" w:rsidR="00DF5B25" w:rsidRDefault="00DF5B25" w:rsidP="00EA1A5D">
            <w:pPr>
              <w:pStyle w:val="FirstParagraph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>rticle_id</w:t>
            </w:r>
            <w:proofErr w:type="spellEnd"/>
          </w:p>
        </w:tc>
        <w:tc>
          <w:tcPr>
            <w:tcW w:w="1275" w:type="dxa"/>
          </w:tcPr>
          <w:p w14:paraId="79807FB3" w14:textId="270E7B06" w:rsidR="00DF5B25" w:rsidRDefault="00DF5B25" w:rsidP="00EA1A5D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Varchar</w:t>
            </w:r>
          </w:p>
        </w:tc>
        <w:tc>
          <w:tcPr>
            <w:tcW w:w="1275" w:type="dxa"/>
          </w:tcPr>
          <w:p w14:paraId="51AFDF4D" w14:textId="77777777" w:rsidR="00DF5B25" w:rsidRDefault="00DF5B25" w:rsidP="00EA1A5D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  <w:tr w:rsidR="00DF5B25" w14:paraId="2698018B" w14:textId="77777777" w:rsidTr="00EA1A5D">
        <w:trPr>
          <w:trHeight w:val="663"/>
        </w:trPr>
        <w:tc>
          <w:tcPr>
            <w:tcW w:w="1275" w:type="dxa"/>
          </w:tcPr>
          <w:p w14:paraId="6EA3BD86" w14:textId="59518DE3" w:rsidR="00DF5B25" w:rsidRDefault="00894446" w:rsidP="00EA1A5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最新版本</w:t>
            </w:r>
          </w:p>
        </w:tc>
        <w:tc>
          <w:tcPr>
            <w:tcW w:w="1275" w:type="dxa"/>
          </w:tcPr>
          <w:p w14:paraId="1AAAAE99" w14:textId="0E4FA241" w:rsidR="00DF5B25" w:rsidRDefault="00894446" w:rsidP="00EA1A5D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L</w:t>
            </w:r>
            <w:r>
              <w:rPr>
                <w:rFonts w:hint="eastAsia"/>
                <w:lang w:eastAsia="zh-CN"/>
              </w:rPr>
              <w:t>asted</w:t>
            </w:r>
          </w:p>
        </w:tc>
        <w:tc>
          <w:tcPr>
            <w:tcW w:w="1275" w:type="dxa"/>
          </w:tcPr>
          <w:p w14:paraId="20F8F33C" w14:textId="2E473968" w:rsidR="00DF5B25" w:rsidRDefault="00894446" w:rsidP="00EA1A5D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Boolean</w:t>
            </w:r>
          </w:p>
        </w:tc>
        <w:tc>
          <w:tcPr>
            <w:tcW w:w="1275" w:type="dxa"/>
          </w:tcPr>
          <w:p w14:paraId="0997FB80" w14:textId="77777777" w:rsidR="00DF5B25" w:rsidRDefault="00DF5B25" w:rsidP="00EA1A5D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  <w:tr w:rsidR="00DF5B25" w14:paraId="063D6DCD" w14:textId="77777777" w:rsidTr="00EA1A5D">
        <w:trPr>
          <w:trHeight w:val="663"/>
        </w:trPr>
        <w:tc>
          <w:tcPr>
            <w:tcW w:w="1275" w:type="dxa"/>
          </w:tcPr>
          <w:p w14:paraId="307FF322" w14:textId="7D7227D7" w:rsidR="00DF5B25" w:rsidRDefault="00894446" w:rsidP="00EA1A5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删除</w:t>
            </w:r>
          </w:p>
        </w:tc>
        <w:tc>
          <w:tcPr>
            <w:tcW w:w="1275" w:type="dxa"/>
          </w:tcPr>
          <w:p w14:paraId="379F3DB0" w14:textId="4DEAC443" w:rsidR="00DF5B25" w:rsidRDefault="00894446" w:rsidP="00EA1A5D">
            <w:pPr>
              <w:pStyle w:val="FirstParagraph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sdelete</w:t>
            </w:r>
            <w:proofErr w:type="spellEnd"/>
          </w:p>
        </w:tc>
        <w:tc>
          <w:tcPr>
            <w:tcW w:w="1275" w:type="dxa"/>
          </w:tcPr>
          <w:p w14:paraId="730E56B6" w14:textId="42782D62" w:rsidR="00DF5B25" w:rsidRDefault="00894446" w:rsidP="00EA1A5D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oolean</w:t>
            </w:r>
          </w:p>
        </w:tc>
        <w:tc>
          <w:tcPr>
            <w:tcW w:w="1275" w:type="dxa"/>
          </w:tcPr>
          <w:p w14:paraId="082172CA" w14:textId="77777777" w:rsidR="00DF5B25" w:rsidRDefault="00DF5B25" w:rsidP="00EA1A5D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  <w:tr w:rsidR="00DF5B25" w14:paraId="7EEAAB46" w14:textId="77777777" w:rsidTr="00EA1A5D">
        <w:trPr>
          <w:trHeight w:val="663"/>
        </w:trPr>
        <w:tc>
          <w:tcPr>
            <w:tcW w:w="1275" w:type="dxa"/>
          </w:tcPr>
          <w:p w14:paraId="7DAA10B5" w14:textId="77777777" w:rsidR="00DF5B25" w:rsidRDefault="00DF5B25" w:rsidP="00EA1A5D">
            <w:pPr>
              <w:pStyle w:val="FirstParagraph"/>
              <w:rPr>
                <w:rFonts w:hint="eastAsia"/>
                <w:lang w:eastAsia="zh-CN"/>
              </w:rPr>
            </w:pPr>
          </w:p>
        </w:tc>
        <w:tc>
          <w:tcPr>
            <w:tcW w:w="1275" w:type="dxa"/>
          </w:tcPr>
          <w:p w14:paraId="004FFBA6" w14:textId="77777777" w:rsidR="00DF5B25" w:rsidRDefault="00DF5B25" w:rsidP="00EA1A5D">
            <w:pPr>
              <w:pStyle w:val="FirstParagraph"/>
              <w:rPr>
                <w:lang w:eastAsia="zh-CN"/>
              </w:rPr>
            </w:pPr>
          </w:p>
        </w:tc>
        <w:tc>
          <w:tcPr>
            <w:tcW w:w="1275" w:type="dxa"/>
          </w:tcPr>
          <w:p w14:paraId="1775C794" w14:textId="77777777" w:rsidR="00DF5B25" w:rsidRDefault="00DF5B25" w:rsidP="00EA1A5D">
            <w:pPr>
              <w:pStyle w:val="FirstParagraph"/>
              <w:rPr>
                <w:lang w:eastAsia="zh-CN"/>
              </w:rPr>
            </w:pPr>
          </w:p>
        </w:tc>
        <w:tc>
          <w:tcPr>
            <w:tcW w:w="1275" w:type="dxa"/>
          </w:tcPr>
          <w:p w14:paraId="1C763C0E" w14:textId="77777777" w:rsidR="00DF5B25" w:rsidRDefault="00DF5B25" w:rsidP="00EA1A5D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</w:tbl>
    <w:p w14:paraId="2E338CE4" w14:textId="3B869679" w:rsidR="001B4577" w:rsidRPr="001B4577" w:rsidRDefault="00DF5B25" w:rsidP="001B4577">
      <w:pPr>
        <w:pStyle w:val="a0"/>
      </w:pPr>
      <w:r>
        <w:rPr>
          <w:rFonts w:hint="eastAsia"/>
          <w:lang w:eastAsia="zh-CN"/>
        </w:rPr>
        <w:t>文章表</w:t>
      </w:r>
    </w:p>
    <w:tbl>
      <w:tblPr>
        <w:tblStyle w:val="af"/>
        <w:tblW w:w="5100" w:type="dxa"/>
        <w:tblLook w:val="04A0" w:firstRow="1" w:lastRow="0" w:firstColumn="1" w:lastColumn="0" w:noHBand="0" w:noVBand="1"/>
      </w:tblPr>
      <w:tblGrid>
        <w:gridCol w:w="1152"/>
        <w:gridCol w:w="1556"/>
        <w:gridCol w:w="1239"/>
        <w:gridCol w:w="1153"/>
      </w:tblGrid>
      <w:tr w:rsidR="00864ED8" w14:paraId="3A5C8CF9" w14:textId="77777777" w:rsidTr="00DF5B25">
        <w:trPr>
          <w:trHeight w:val="663"/>
        </w:trPr>
        <w:tc>
          <w:tcPr>
            <w:tcW w:w="1152" w:type="dxa"/>
          </w:tcPr>
          <w:p w14:paraId="1F21BFF0" w14:textId="77777777" w:rsidR="00864ED8" w:rsidRDefault="00864ED8" w:rsidP="00EA1A5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中文名称</w:t>
            </w:r>
          </w:p>
        </w:tc>
        <w:tc>
          <w:tcPr>
            <w:tcW w:w="1556" w:type="dxa"/>
          </w:tcPr>
          <w:p w14:paraId="6CCD1288" w14:textId="77777777" w:rsidR="00864ED8" w:rsidRDefault="00864ED8" w:rsidP="00EA1A5D">
            <w:pPr>
              <w:pStyle w:val="FirstParagraph"/>
            </w:pPr>
            <w:r>
              <w:rPr>
                <w:rFonts w:hint="eastAsia"/>
                <w:lang w:eastAsia="zh-CN"/>
              </w:rPr>
              <w:t>英文名称</w:t>
            </w:r>
          </w:p>
        </w:tc>
        <w:tc>
          <w:tcPr>
            <w:tcW w:w="1239" w:type="dxa"/>
          </w:tcPr>
          <w:p w14:paraId="124CDC07" w14:textId="77777777" w:rsidR="00864ED8" w:rsidRDefault="00864ED8" w:rsidP="00EA1A5D">
            <w:pPr>
              <w:pStyle w:val="FirstParagraph"/>
            </w:pPr>
            <w:r>
              <w:rPr>
                <w:rFonts w:hint="eastAsia"/>
                <w:lang w:eastAsia="zh-CN"/>
              </w:rPr>
              <w:t>数据类型</w:t>
            </w:r>
          </w:p>
        </w:tc>
        <w:tc>
          <w:tcPr>
            <w:tcW w:w="1153" w:type="dxa"/>
          </w:tcPr>
          <w:p w14:paraId="29A1AC52" w14:textId="77777777" w:rsidR="00864ED8" w:rsidRDefault="00864ED8" w:rsidP="00EA1A5D">
            <w:pPr>
              <w:pStyle w:val="FirstParagraph"/>
            </w:pPr>
          </w:p>
        </w:tc>
      </w:tr>
      <w:tr w:rsidR="00864ED8" w14:paraId="5F4CE55A" w14:textId="77777777" w:rsidTr="00DF5B25">
        <w:trPr>
          <w:trHeight w:val="663"/>
        </w:trPr>
        <w:tc>
          <w:tcPr>
            <w:tcW w:w="1152" w:type="dxa"/>
          </w:tcPr>
          <w:p w14:paraId="0B98F55E" w14:textId="5D8577FB" w:rsidR="00864ED8" w:rsidRDefault="00864ED8" w:rsidP="00EA1A5D">
            <w:pPr>
              <w:pStyle w:val="FirstParagraph"/>
            </w:pPr>
            <w:r>
              <w:rPr>
                <w:rFonts w:hint="eastAsia"/>
                <w:lang w:eastAsia="zh-CN"/>
              </w:rPr>
              <w:t>文章</w:t>
            </w: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1556" w:type="dxa"/>
          </w:tcPr>
          <w:p w14:paraId="0609C083" w14:textId="498B1318" w:rsidR="00864ED8" w:rsidRDefault="00864ED8" w:rsidP="00EA1A5D">
            <w:pPr>
              <w:pStyle w:val="FirstParagraph"/>
            </w:pPr>
            <w:proofErr w:type="spellStart"/>
            <w:r>
              <w:rPr>
                <w:rFonts w:hint="eastAsia"/>
                <w:lang w:eastAsia="zh-CN"/>
              </w:rPr>
              <w:t>article</w:t>
            </w:r>
            <w:r>
              <w:rPr>
                <w:rFonts w:hint="eastAsia"/>
                <w:lang w:eastAsia="zh-CN"/>
              </w:rPr>
              <w:t>_id</w:t>
            </w:r>
            <w:proofErr w:type="spellEnd"/>
          </w:p>
        </w:tc>
        <w:tc>
          <w:tcPr>
            <w:tcW w:w="1239" w:type="dxa"/>
          </w:tcPr>
          <w:p w14:paraId="3F2B1F42" w14:textId="77777777" w:rsidR="00864ED8" w:rsidRDefault="00864ED8" w:rsidP="00EA1A5D">
            <w:pPr>
              <w:pStyle w:val="FirstParagraph"/>
            </w:pPr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archar</w:t>
            </w:r>
          </w:p>
        </w:tc>
        <w:tc>
          <w:tcPr>
            <w:tcW w:w="1153" w:type="dxa"/>
          </w:tcPr>
          <w:p w14:paraId="745AED42" w14:textId="77684EB1" w:rsidR="00864ED8" w:rsidRDefault="00864ED8" w:rsidP="00EA1A5D">
            <w:pPr>
              <w:pStyle w:val="FirstParagraph"/>
            </w:pPr>
            <w:r>
              <w:rPr>
                <w:rFonts w:hint="eastAsia"/>
                <w:lang w:eastAsia="zh-CN"/>
              </w:rPr>
              <w:t>主键</w:t>
            </w:r>
          </w:p>
        </w:tc>
      </w:tr>
      <w:tr w:rsidR="00864ED8" w14:paraId="7C6DDBB6" w14:textId="77777777" w:rsidTr="00DF5B25">
        <w:trPr>
          <w:trHeight w:val="663"/>
        </w:trPr>
        <w:tc>
          <w:tcPr>
            <w:tcW w:w="1152" w:type="dxa"/>
          </w:tcPr>
          <w:p w14:paraId="24078896" w14:textId="77777777" w:rsidR="00864ED8" w:rsidRDefault="00864ED8" w:rsidP="00EA1A5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用户</w:t>
            </w: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1556" w:type="dxa"/>
          </w:tcPr>
          <w:p w14:paraId="500FA2A1" w14:textId="6F6D5948" w:rsidR="00864ED8" w:rsidRDefault="00864ED8" w:rsidP="00EA1A5D">
            <w:pPr>
              <w:pStyle w:val="FirstParagraph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U</w:t>
            </w:r>
            <w:r>
              <w:rPr>
                <w:rFonts w:hint="eastAsia"/>
                <w:lang w:eastAsia="zh-CN"/>
              </w:rPr>
              <w:t>ser_id</w:t>
            </w:r>
            <w:proofErr w:type="spellEnd"/>
            <w:r w:rsidR="009625F7">
              <w:rPr>
                <w:lang w:eastAsia="zh-CN"/>
              </w:rPr>
              <w:t xml:space="preserve">                                       </w:t>
            </w:r>
          </w:p>
        </w:tc>
        <w:tc>
          <w:tcPr>
            <w:tcW w:w="1239" w:type="dxa"/>
          </w:tcPr>
          <w:p w14:paraId="02DEE6EA" w14:textId="77777777" w:rsidR="00864ED8" w:rsidRDefault="00864ED8" w:rsidP="00EA1A5D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archar</w:t>
            </w:r>
          </w:p>
        </w:tc>
        <w:tc>
          <w:tcPr>
            <w:tcW w:w="1153" w:type="dxa"/>
          </w:tcPr>
          <w:p w14:paraId="3C4D4C1D" w14:textId="47B07714" w:rsidR="00864ED8" w:rsidRDefault="00864ED8" w:rsidP="00EA1A5D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  <w:tr w:rsidR="00864ED8" w14:paraId="251B9FB6" w14:textId="77777777" w:rsidTr="00DF5B25">
        <w:trPr>
          <w:trHeight w:val="663"/>
        </w:trPr>
        <w:tc>
          <w:tcPr>
            <w:tcW w:w="1152" w:type="dxa"/>
          </w:tcPr>
          <w:p w14:paraId="1D92CA88" w14:textId="4E9CDB13" w:rsidR="00864ED8" w:rsidRDefault="00DF5B25" w:rsidP="00EA1A5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分支</w:t>
            </w: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1556" w:type="dxa"/>
          </w:tcPr>
          <w:p w14:paraId="23708F29" w14:textId="77777777" w:rsidR="00864ED8" w:rsidRDefault="00864ED8" w:rsidP="00EA1A5D">
            <w:pPr>
              <w:pStyle w:val="FirstParagraph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er_id</w:t>
            </w:r>
            <w:proofErr w:type="spellEnd"/>
          </w:p>
        </w:tc>
        <w:tc>
          <w:tcPr>
            <w:tcW w:w="1239" w:type="dxa"/>
          </w:tcPr>
          <w:p w14:paraId="3030E3E0" w14:textId="77777777" w:rsidR="00864ED8" w:rsidRDefault="00864ED8" w:rsidP="00EA1A5D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archar</w:t>
            </w:r>
          </w:p>
        </w:tc>
        <w:tc>
          <w:tcPr>
            <w:tcW w:w="1153" w:type="dxa"/>
          </w:tcPr>
          <w:p w14:paraId="5EA2C2E4" w14:textId="13742923" w:rsidR="00864ED8" w:rsidRDefault="00864ED8" w:rsidP="00EA1A5D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  <w:tr w:rsidR="00DF5B25" w14:paraId="191A5E4A" w14:textId="77777777" w:rsidTr="00DF5B25">
        <w:trPr>
          <w:trHeight w:val="663"/>
        </w:trPr>
        <w:tc>
          <w:tcPr>
            <w:tcW w:w="1152" w:type="dxa"/>
          </w:tcPr>
          <w:p w14:paraId="5BE58E1E" w14:textId="77826317" w:rsidR="00DF5B25" w:rsidRDefault="00DF5B25" w:rsidP="00EA1A5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文章内容</w:t>
            </w:r>
          </w:p>
        </w:tc>
        <w:tc>
          <w:tcPr>
            <w:tcW w:w="1556" w:type="dxa"/>
          </w:tcPr>
          <w:p w14:paraId="1089E932" w14:textId="3FEAF846" w:rsidR="00DF5B25" w:rsidRDefault="00DF5B25" w:rsidP="00EA1A5D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ontent</w:t>
            </w:r>
          </w:p>
        </w:tc>
        <w:tc>
          <w:tcPr>
            <w:tcW w:w="1239" w:type="dxa"/>
          </w:tcPr>
          <w:p w14:paraId="15C3E3E8" w14:textId="5DAA7246" w:rsidR="00DF5B25" w:rsidRDefault="00DF5B25" w:rsidP="00EA1A5D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archar</w:t>
            </w:r>
          </w:p>
        </w:tc>
        <w:tc>
          <w:tcPr>
            <w:tcW w:w="1153" w:type="dxa"/>
          </w:tcPr>
          <w:p w14:paraId="170AEC5D" w14:textId="77777777" w:rsidR="00DF5B25" w:rsidRDefault="00DF5B25" w:rsidP="00EA1A5D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  <w:tr w:rsidR="00DF5B25" w14:paraId="0E13F467" w14:textId="77777777" w:rsidTr="00DF5B25">
        <w:trPr>
          <w:trHeight w:val="663"/>
        </w:trPr>
        <w:tc>
          <w:tcPr>
            <w:tcW w:w="1152" w:type="dxa"/>
          </w:tcPr>
          <w:p w14:paraId="23A000B2" w14:textId="35137334" w:rsidR="00DF5B25" w:rsidRDefault="00DF5B25" w:rsidP="00EA1A5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发布时间</w:t>
            </w:r>
          </w:p>
        </w:tc>
        <w:tc>
          <w:tcPr>
            <w:tcW w:w="1556" w:type="dxa"/>
          </w:tcPr>
          <w:p w14:paraId="4C476EE6" w14:textId="1B0851C3" w:rsidR="00DF5B25" w:rsidRDefault="00DF5B25" w:rsidP="00EA1A5D">
            <w:pPr>
              <w:pStyle w:val="FirstParagraph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</w:t>
            </w:r>
            <w:r>
              <w:rPr>
                <w:rFonts w:hint="eastAsia"/>
                <w:lang w:eastAsia="zh-CN"/>
              </w:rPr>
              <w:t>elease_time</w:t>
            </w:r>
            <w:proofErr w:type="spellEnd"/>
          </w:p>
        </w:tc>
        <w:tc>
          <w:tcPr>
            <w:tcW w:w="1239" w:type="dxa"/>
          </w:tcPr>
          <w:p w14:paraId="6B765D45" w14:textId="01060297" w:rsidR="00DF5B25" w:rsidRDefault="00DF5B25" w:rsidP="00EA1A5D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V</w:t>
            </w:r>
            <w:r>
              <w:rPr>
                <w:rFonts w:hint="eastAsia"/>
                <w:lang w:eastAsia="zh-CN"/>
              </w:rPr>
              <w:t>archar</w:t>
            </w:r>
          </w:p>
        </w:tc>
        <w:tc>
          <w:tcPr>
            <w:tcW w:w="1153" w:type="dxa"/>
          </w:tcPr>
          <w:p w14:paraId="36E5199A" w14:textId="77777777" w:rsidR="00DF5B25" w:rsidRDefault="00DF5B25" w:rsidP="00EA1A5D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  <w:tr w:rsidR="00894446" w14:paraId="447D5023" w14:textId="77777777" w:rsidTr="00DF5B25">
        <w:trPr>
          <w:trHeight w:val="663"/>
        </w:trPr>
        <w:tc>
          <w:tcPr>
            <w:tcW w:w="1152" w:type="dxa"/>
          </w:tcPr>
          <w:p w14:paraId="4330976D" w14:textId="41ED2DDF" w:rsidR="00894446" w:rsidRDefault="00894446" w:rsidP="00EA1A5D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是否删除</w:t>
            </w:r>
          </w:p>
        </w:tc>
        <w:tc>
          <w:tcPr>
            <w:tcW w:w="1556" w:type="dxa"/>
          </w:tcPr>
          <w:p w14:paraId="3A2DF8D4" w14:textId="3176E273" w:rsidR="00894446" w:rsidRDefault="00894446" w:rsidP="00EA1A5D">
            <w:pPr>
              <w:pStyle w:val="FirstParagraph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sdelete</w:t>
            </w:r>
            <w:proofErr w:type="spellEnd"/>
          </w:p>
        </w:tc>
        <w:tc>
          <w:tcPr>
            <w:tcW w:w="1239" w:type="dxa"/>
          </w:tcPr>
          <w:p w14:paraId="10AFBAC1" w14:textId="18099030" w:rsidR="00894446" w:rsidRDefault="00894446" w:rsidP="00EA1A5D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Boolean</w:t>
            </w:r>
          </w:p>
        </w:tc>
        <w:tc>
          <w:tcPr>
            <w:tcW w:w="1153" w:type="dxa"/>
          </w:tcPr>
          <w:p w14:paraId="409C3A81" w14:textId="77777777" w:rsidR="00894446" w:rsidRDefault="00894446" w:rsidP="00EA1A5D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</w:tbl>
    <w:p w14:paraId="721B6F01" w14:textId="77777777" w:rsidR="00D21A97" w:rsidRDefault="00D21A97">
      <w:pPr>
        <w:pStyle w:val="a0"/>
      </w:pPr>
    </w:p>
    <w:p w14:paraId="217E67BC" w14:textId="77777777" w:rsidR="00D21A97" w:rsidRDefault="00D21A97">
      <w:pPr>
        <w:pStyle w:val="a0"/>
      </w:pPr>
    </w:p>
    <w:p w14:paraId="095E6035" w14:textId="77777777" w:rsidR="00D21A97" w:rsidRDefault="00D21A97">
      <w:pPr>
        <w:pStyle w:val="a0"/>
      </w:pPr>
    </w:p>
    <w:p w14:paraId="049D7A9E" w14:textId="77777777" w:rsidR="00D21A97" w:rsidRDefault="00D21A97">
      <w:pPr>
        <w:pStyle w:val="a0"/>
      </w:pPr>
    </w:p>
    <w:sectPr w:rsidR="00D21A9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ADB59" w14:textId="77777777" w:rsidR="00501AEE" w:rsidRDefault="00501AEE">
      <w:pPr>
        <w:spacing w:after="0"/>
      </w:pPr>
      <w:r>
        <w:separator/>
      </w:r>
    </w:p>
  </w:endnote>
  <w:endnote w:type="continuationSeparator" w:id="0">
    <w:p w14:paraId="15440AD9" w14:textId="77777777" w:rsidR="00501AEE" w:rsidRDefault="00501A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83BD4" w14:textId="77777777" w:rsidR="00501AEE" w:rsidRDefault="00501AEE">
      <w:r>
        <w:separator/>
      </w:r>
    </w:p>
  </w:footnote>
  <w:footnote w:type="continuationSeparator" w:id="0">
    <w:p w14:paraId="1B35063F" w14:textId="77777777" w:rsidR="00501AEE" w:rsidRDefault="00501A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8A60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A72D7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7FCEB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4577"/>
    <w:rsid w:val="004E29B3"/>
    <w:rsid w:val="00501AEE"/>
    <w:rsid w:val="00590D07"/>
    <w:rsid w:val="00784D58"/>
    <w:rsid w:val="00864ED8"/>
    <w:rsid w:val="00894446"/>
    <w:rsid w:val="008D6863"/>
    <w:rsid w:val="009625F7"/>
    <w:rsid w:val="00B86B75"/>
    <w:rsid w:val="00BC48D5"/>
    <w:rsid w:val="00C36279"/>
    <w:rsid w:val="00D21A97"/>
    <w:rsid w:val="00DF5B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8B6E7"/>
  <w15:docId w15:val="{6C14B467-535C-406A-A0E9-26A9F5203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64ED8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1B457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正文文本 字符"/>
    <w:basedOn w:val="a1"/>
    <w:link w:val="a0"/>
    <w:rsid w:val="00864ED8"/>
  </w:style>
  <w:style w:type="table" w:customStyle="1" w:styleId="10">
    <w:name w:val="网格型1"/>
    <w:basedOn w:val="a2"/>
    <w:next w:val="af"/>
    <w:rsid w:val="00864ED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209B06-00DB-4F4E-AC19-3F52C819C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萌萌</cp:lastModifiedBy>
  <cp:revision>2</cp:revision>
  <dcterms:created xsi:type="dcterms:W3CDTF">2022-02-22T05:50:00Z</dcterms:created>
  <dcterms:modified xsi:type="dcterms:W3CDTF">2022-02-22T06:47:00Z</dcterms:modified>
</cp:coreProperties>
</file>